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3CA0" w:rsidRPr="00EE3CA0" w:rsidRDefault="00EE3CA0" w:rsidP="00EE3CA0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 w:bidi="ar-SA"/>
          <w14:ligatures w14:val="none"/>
        </w:rPr>
        <w:t>Creating a Grafana Dashboard for Azure Cost and Event Management</w:t>
      </w:r>
    </w:p>
    <w:p w:rsidR="00EE3CA0" w:rsidRPr="00EE3CA0" w:rsidRDefault="00EE3CA0" w:rsidP="00EE3CA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  <w:t>Introduction</w:t>
      </w:r>
    </w:p>
    <w:p w:rsidR="00EE3CA0" w:rsidRPr="00EE3CA0" w:rsidRDefault="00EE3CA0" w:rsidP="00EE3CA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This document provides a </w:t>
      </w:r>
      <w:proofErr w:type="gramStart"/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step-by-step</w:t>
      </w:r>
      <w:proofErr w:type="gramEnd"/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guide to creating a Grafana dashboard with two panels:</w:t>
      </w:r>
      <w:bookmarkStart w:id="0" w:name="_GoBack"/>
      <w:bookmarkEnd w:id="0"/>
    </w:p>
    <w:p w:rsidR="00EE3CA0" w:rsidRPr="00EE3CA0" w:rsidRDefault="00EE3CA0" w:rsidP="00EE3CA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ost Management Panel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Displays Azure resource costs.</w:t>
      </w:r>
    </w:p>
    <w:p w:rsidR="00EE3CA0" w:rsidRPr="00EE3CA0" w:rsidRDefault="00EE3CA0" w:rsidP="00EE3CA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vent Management Panel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Shows event logs.</w:t>
      </w:r>
    </w:p>
    <w:p w:rsidR="00EE3CA0" w:rsidRPr="00EE3CA0" w:rsidRDefault="00EE3CA0" w:rsidP="00EE3CA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  <w:t>Prerequisites</w:t>
      </w:r>
    </w:p>
    <w:p w:rsidR="00EE3CA0" w:rsidRPr="00EE3CA0" w:rsidRDefault="00EE3CA0" w:rsidP="00EE3CA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Grafana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Installed on a lab server.</w:t>
      </w:r>
    </w:p>
    <w:p w:rsidR="00EE3CA0" w:rsidRPr="00EE3CA0" w:rsidRDefault="00EE3CA0" w:rsidP="00EE3CA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zure Subscription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For creating and managing resources.</w:t>
      </w:r>
    </w:p>
    <w:p w:rsidR="00EE3CA0" w:rsidRPr="00EE3CA0" w:rsidRDefault="00EE3CA0" w:rsidP="00EE3CA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 w:bidi="ar-SA"/>
          <w14:ligatures w14:val="none"/>
        </w:rPr>
        <w:t>Steps</w:t>
      </w:r>
    </w:p>
    <w:p w:rsidR="00EE3CA0" w:rsidRPr="00EE3CA0" w:rsidRDefault="00EE3CA0" w:rsidP="00EE3CA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1. Install and Configure Grafana</w:t>
      </w:r>
    </w:p>
    <w:p w:rsidR="00EE3CA0" w:rsidRPr="00EE3CA0" w:rsidRDefault="00EE3CA0" w:rsidP="00EE3CA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ownload and Install Grafana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EE3CA0" w:rsidRPr="00EE3CA0" w:rsidRDefault="00EE3CA0" w:rsidP="00EE3CA0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Go to the Grafana download page.</w:t>
      </w:r>
    </w:p>
    <w:p w:rsidR="00EE3CA0" w:rsidRPr="00EE3CA0" w:rsidRDefault="00EE3CA0" w:rsidP="00EE3CA0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hoose the appropriate version for your operating system and download it.</w:t>
      </w:r>
    </w:p>
    <w:p w:rsidR="00EE3CA0" w:rsidRPr="00EE3CA0" w:rsidRDefault="00EE3CA0" w:rsidP="00EE3CA0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Follow the installation instructions specific to your OS (e.g., using package managers like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apt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,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yum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, or downloading a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.zip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or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.tar.gz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ile).</w:t>
      </w:r>
    </w:p>
    <w:p w:rsidR="00EE3CA0" w:rsidRPr="00EE3CA0" w:rsidRDefault="00EE3CA0" w:rsidP="00EE3CA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tart Grafana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EE3CA0" w:rsidRPr="00EE3CA0" w:rsidRDefault="00EE3CA0" w:rsidP="00EE3CA0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After installation, start the Grafana service. Typically, this </w:t>
      </w:r>
      <w:proofErr w:type="gramStart"/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done</w:t>
      </w:r>
      <w:proofErr w:type="gramEnd"/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using system service commands (</w:t>
      </w:r>
      <w:proofErr w:type="spellStart"/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systemctl</w:t>
      </w:r>
      <w:proofErr w:type="spellEnd"/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 xml:space="preserve"> start </w:t>
      </w:r>
      <w:proofErr w:type="spellStart"/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grafana</w:t>
      </w:r>
      <w:proofErr w:type="spellEnd"/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-server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Linux).</w:t>
      </w:r>
    </w:p>
    <w:p w:rsidR="00EE3CA0" w:rsidRPr="00EE3CA0" w:rsidRDefault="00EE3CA0" w:rsidP="00EE3CA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ccess Grafana Web Interface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EE3CA0" w:rsidRPr="00EE3CA0" w:rsidRDefault="00EE3CA0" w:rsidP="00EE3CA0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Open a web browser and go to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http://&lt;your-server-ip&gt;:3000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EE3CA0" w:rsidRPr="00EE3CA0" w:rsidRDefault="00EE3CA0" w:rsidP="00EE3CA0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Log in with the default credentials (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admin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/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admin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). You </w:t>
      </w:r>
      <w:proofErr w:type="gramStart"/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will be prompted</w:t>
      </w:r>
      <w:proofErr w:type="gramEnd"/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change the password.</w:t>
      </w:r>
    </w:p>
    <w:p w:rsidR="00EE3CA0" w:rsidRPr="00EE3CA0" w:rsidRDefault="00EE3CA0" w:rsidP="00EE3CA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2. Create an Azure App Registration</w:t>
      </w:r>
    </w:p>
    <w:p w:rsidR="00EE3CA0" w:rsidRPr="00EE3CA0" w:rsidRDefault="00EE3CA0" w:rsidP="00EE3CA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Navigate to Azure Portal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EE3CA0" w:rsidRPr="00EE3CA0" w:rsidRDefault="00EE3CA0" w:rsidP="00EE3CA0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Open </w:t>
      </w:r>
      <w:hyperlink r:id="rId5" w:tgtFrame="_new" w:history="1">
        <w:r w:rsidRPr="00EE3CA0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IN" w:bidi="ar-SA"/>
            <w14:ligatures w14:val="none"/>
          </w:rPr>
          <w:t>Azure Portal</w:t>
        </w:r>
      </w:hyperlink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EE3CA0" w:rsidRPr="00EE3CA0" w:rsidRDefault="00EE3CA0" w:rsidP="00EE3CA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Register a New Application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EE3CA0" w:rsidRPr="00EE3CA0" w:rsidRDefault="00EE3CA0" w:rsidP="00EE3CA0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Go to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Azure Active Directory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&gt;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App registrations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&gt;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New registration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EE3CA0" w:rsidRPr="00EE3CA0" w:rsidRDefault="00EE3CA0" w:rsidP="00EE3CA0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nter a name for your application.</w:t>
      </w:r>
    </w:p>
    <w:p w:rsidR="00EE3CA0" w:rsidRPr="00EE3CA0" w:rsidRDefault="00EE3CA0" w:rsidP="00EE3CA0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For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Supported account types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, choose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Accounts in this organizational directory only (Single tenant)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EE3CA0" w:rsidRPr="00EE3CA0" w:rsidRDefault="00EE3CA0" w:rsidP="00EE3CA0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Click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Register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create the application.</w:t>
      </w:r>
    </w:p>
    <w:p w:rsidR="00EE3CA0" w:rsidRPr="00EE3CA0" w:rsidRDefault="00EE3CA0" w:rsidP="00EE3CA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onfigure API Permissions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EE3CA0" w:rsidRPr="00EE3CA0" w:rsidRDefault="00EE3CA0" w:rsidP="00EE3CA0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Go to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API permissions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&gt;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Add a permission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EE3CA0" w:rsidRPr="00EE3CA0" w:rsidRDefault="00EE3CA0" w:rsidP="00EE3CA0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Select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Microsoft Graph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&gt;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Delegated permissions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EE3CA0" w:rsidRPr="00EE3CA0" w:rsidRDefault="00EE3CA0" w:rsidP="00EE3CA0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lastRenderedPageBreak/>
        <w:t xml:space="preserve">Add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Cost Management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,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Reader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, and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Log Analytics Reader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permissions.</w:t>
      </w:r>
    </w:p>
    <w:p w:rsidR="00EE3CA0" w:rsidRPr="00EE3CA0" w:rsidRDefault="00EE3CA0" w:rsidP="00EE3CA0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Click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Add permissions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nd grant admin consent if required.</w:t>
      </w:r>
    </w:p>
    <w:p w:rsidR="00EE3CA0" w:rsidRPr="00EE3CA0" w:rsidRDefault="00EE3CA0" w:rsidP="00EE3CA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Generate a Client Secret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EE3CA0" w:rsidRPr="00EE3CA0" w:rsidRDefault="00EE3CA0" w:rsidP="00EE3CA0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Go to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Certificates &amp; secrets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&gt;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New client secret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EE3CA0" w:rsidRPr="00EE3CA0" w:rsidRDefault="00EE3CA0" w:rsidP="00EE3CA0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Provide a description and set an expiration period.</w:t>
      </w:r>
    </w:p>
    <w:p w:rsidR="00EE3CA0" w:rsidRPr="00EE3CA0" w:rsidRDefault="00EE3CA0" w:rsidP="00EE3CA0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Click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Add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nd note down the secret value. It </w:t>
      </w:r>
      <w:proofErr w:type="gramStart"/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only shown</w:t>
      </w:r>
      <w:proofErr w:type="gramEnd"/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once.</w:t>
      </w:r>
    </w:p>
    <w:p w:rsidR="00EE3CA0" w:rsidRPr="00EE3CA0" w:rsidRDefault="00EE3CA0" w:rsidP="00EE3CA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Record Client ID and Tenant ID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EE3CA0" w:rsidRPr="00EE3CA0" w:rsidRDefault="00EE3CA0" w:rsidP="00EE3CA0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Go to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Overview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find the Application (client) ID and Directory (tenant) ID. Record these for use in Grafana configuration.</w:t>
      </w:r>
    </w:p>
    <w:p w:rsidR="00EE3CA0" w:rsidRPr="00EE3CA0" w:rsidRDefault="00EE3CA0" w:rsidP="00EE3CA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3. Assign Roles in Azure Subscription</w:t>
      </w:r>
    </w:p>
    <w:p w:rsidR="00EE3CA0" w:rsidRPr="00EE3CA0" w:rsidRDefault="00EE3CA0" w:rsidP="00EE3CA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Open Azure Subscription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EE3CA0" w:rsidRPr="00EE3CA0" w:rsidRDefault="00EE3CA0" w:rsidP="00EE3CA0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Go to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Subscriptions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 the Azure Portal.</w:t>
      </w:r>
    </w:p>
    <w:p w:rsidR="00EE3CA0" w:rsidRPr="00EE3CA0" w:rsidRDefault="00EE3CA0" w:rsidP="00EE3CA0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Select the relevant subscription.</w:t>
      </w:r>
    </w:p>
    <w:p w:rsidR="00EE3CA0" w:rsidRPr="00EE3CA0" w:rsidRDefault="00EE3CA0" w:rsidP="00EE3CA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ssign Roles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EE3CA0" w:rsidRPr="00EE3CA0" w:rsidRDefault="00EE3CA0" w:rsidP="00EE3CA0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Navigate to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Access control (IAM)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&gt;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Add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&gt;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Add role assignment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EE3CA0" w:rsidRPr="00EE3CA0" w:rsidRDefault="00EE3CA0" w:rsidP="00EE3CA0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Choose roles such as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Cost Management Reader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,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Reader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, and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Log Analytics Reader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EE3CA0" w:rsidRPr="00EE3CA0" w:rsidRDefault="00EE3CA0" w:rsidP="00EE3CA0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Assign these roles to the application you registered earlier.</w:t>
      </w:r>
    </w:p>
    <w:p w:rsidR="00EE3CA0" w:rsidRPr="00EE3CA0" w:rsidRDefault="00EE3CA0" w:rsidP="00EE3CA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 xml:space="preserve">4. Set </w:t>
      </w:r>
      <w:proofErr w:type="gramStart"/>
      <w:r w:rsidRPr="00EE3CA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Up</w:t>
      </w:r>
      <w:proofErr w:type="gramEnd"/>
      <w:r w:rsidRPr="00EE3CA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 xml:space="preserve"> Event Hub for Log Export</w:t>
      </w:r>
    </w:p>
    <w:p w:rsidR="00EE3CA0" w:rsidRPr="00EE3CA0" w:rsidRDefault="00EE3CA0" w:rsidP="00EE3CA0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reate an Event Hub Namespace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EE3CA0" w:rsidRPr="00EE3CA0" w:rsidRDefault="00EE3CA0" w:rsidP="00EE3CA0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Go to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Event Hubs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 the Azure Portal.</w:t>
      </w:r>
    </w:p>
    <w:p w:rsidR="00EE3CA0" w:rsidRPr="00EE3CA0" w:rsidRDefault="00EE3CA0" w:rsidP="00EE3CA0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Click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Create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set up a new Event Hub Namespace if one does not already exist.</w:t>
      </w:r>
    </w:p>
    <w:p w:rsidR="00EE3CA0" w:rsidRPr="00EE3CA0" w:rsidRDefault="00EE3CA0" w:rsidP="00EE3CA0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reate an Event Hub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EE3CA0" w:rsidRPr="00EE3CA0" w:rsidRDefault="00EE3CA0" w:rsidP="00EE3CA0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Within the namespace, click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Add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create a new Event Hub.</w:t>
      </w:r>
    </w:p>
    <w:p w:rsidR="00EE3CA0" w:rsidRPr="00EE3CA0" w:rsidRDefault="00EE3CA0" w:rsidP="00EE3CA0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Name the Event Hub and configure partition settings as required.</w:t>
      </w:r>
    </w:p>
    <w:p w:rsidR="00EE3CA0" w:rsidRPr="00EE3CA0" w:rsidRDefault="00EE3CA0" w:rsidP="00EE3CA0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onfigure Diagnostic Settings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EE3CA0" w:rsidRPr="00EE3CA0" w:rsidRDefault="00EE3CA0" w:rsidP="00EE3CA0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Go to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Azure Monitor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&gt;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Diagnostic settings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EE3CA0" w:rsidRPr="00EE3CA0" w:rsidRDefault="00EE3CA0" w:rsidP="00EE3CA0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Click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Add diagnostic setting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EE3CA0" w:rsidRPr="00EE3CA0" w:rsidRDefault="00EE3CA0" w:rsidP="00EE3CA0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hoose the log categories you want to export (e.g., Activity Logs).</w:t>
      </w:r>
    </w:p>
    <w:p w:rsidR="00EE3CA0" w:rsidRPr="00EE3CA0" w:rsidRDefault="00EE3CA0" w:rsidP="00EE3CA0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Select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Send to Event Hub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nd choose the Event Hub you created.</w:t>
      </w:r>
    </w:p>
    <w:p w:rsidR="00EE3CA0" w:rsidRPr="00EE3CA0" w:rsidRDefault="00EE3CA0" w:rsidP="00EE3CA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5. Configure Grafana Data Sources</w:t>
      </w:r>
    </w:p>
    <w:p w:rsidR="00EE3CA0" w:rsidRPr="00EE3CA0" w:rsidRDefault="00EE3CA0" w:rsidP="00EE3CA0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dd Azure Data Source in Grafana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EE3CA0" w:rsidRPr="00EE3CA0" w:rsidRDefault="00EE3CA0" w:rsidP="00EE3CA0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In Grafana, go to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Configuration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&gt;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Data Sources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&gt;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Add data source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EE3CA0" w:rsidRPr="00EE3CA0" w:rsidRDefault="00EE3CA0" w:rsidP="00EE3CA0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Select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Azure Monitor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or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Log Analytics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EE3CA0" w:rsidRPr="00EE3CA0" w:rsidRDefault="00EE3CA0" w:rsidP="00EE3CA0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nter Connection Details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EE3CA0" w:rsidRPr="00EE3CA0" w:rsidRDefault="00EE3CA0" w:rsidP="00EE3CA0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lient ID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Enter the Application (client) ID from the Azure App Registration.</w:t>
      </w:r>
    </w:p>
    <w:p w:rsidR="00EE3CA0" w:rsidRPr="00EE3CA0" w:rsidRDefault="00EE3CA0" w:rsidP="00EE3CA0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lient Secret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Enter the secret value you generated.</w:t>
      </w:r>
    </w:p>
    <w:p w:rsidR="00EE3CA0" w:rsidRPr="00EE3CA0" w:rsidRDefault="00EE3CA0" w:rsidP="00EE3CA0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enant ID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Enter the Directory (tenant) ID.</w:t>
      </w:r>
    </w:p>
    <w:p w:rsidR="00EE3CA0" w:rsidRPr="00EE3CA0" w:rsidRDefault="00EE3CA0" w:rsidP="00EE3CA0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ubscription ID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Enter your Azure subscription ID.</w:t>
      </w:r>
    </w:p>
    <w:p w:rsidR="00EE3CA0" w:rsidRPr="00EE3CA0" w:rsidRDefault="00EE3CA0" w:rsidP="00EE3CA0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og Analytics Workspace ID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(if using Log Analytics): Enter the Workspace ID.</w:t>
      </w:r>
    </w:p>
    <w:p w:rsidR="00EE3CA0" w:rsidRPr="00EE3CA0" w:rsidRDefault="00EE3CA0" w:rsidP="00EE3CA0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est and Save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EE3CA0" w:rsidRPr="00EE3CA0" w:rsidRDefault="00EE3CA0" w:rsidP="00EE3CA0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Click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Save &amp; Test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verify the connection.</w:t>
      </w:r>
    </w:p>
    <w:p w:rsidR="00EE3CA0" w:rsidRPr="00EE3CA0" w:rsidRDefault="00EE3CA0" w:rsidP="00EE3CA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lastRenderedPageBreak/>
        <w:t>6. Create and Configure Grafana Panels</w:t>
      </w:r>
    </w:p>
    <w:p w:rsidR="00EE3CA0" w:rsidRPr="00EE3CA0" w:rsidRDefault="00EE3CA0" w:rsidP="00EE3CA0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dd Cost Management Panel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EE3CA0" w:rsidRPr="00EE3CA0" w:rsidRDefault="00EE3CA0" w:rsidP="00EE3CA0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Go to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Dashboards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&gt;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New Dashboard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&gt; </w:t>
      </w:r>
      <w:r w:rsidRPr="00EE3CA0"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  <w:t>Add New Panel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EE3CA0" w:rsidRPr="00EE3CA0" w:rsidRDefault="00EE3CA0" w:rsidP="00EE3CA0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hoose a visualization type (e.g., Graph, Gauge).</w:t>
      </w:r>
    </w:p>
    <w:p w:rsidR="00EE3CA0" w:rsidRPr="00EE3CA0" w:rsidRDefault="00EE3CA0" w:rsidP="00EE3CA0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Use KQL (</w:t>
      </w:r>
      <w:proofErr w:type="spellStart"/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Kusto</w:t>
      </w:r>
      <w:proofErr w:type="spellEnd"/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Query Language) to query cost data.</w:t>
      </w:r>
    </w:p>
    <w:p w:rsidR="00EE3CA0" w:rsidRPr="00EE3CA0" w:rsidRDefault="00EE3CA0" w:rsidP="00EE3CA0">
      <w:pPr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</w:p>
    <w:p w:rsidR="00EE3CA0" w:rsidRPr="00EE3CA0" w:rsidRDefault="00EE3CA0" w:rsidP="00EE3CA0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dd Event Management Panel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</w:t>
      </w:r>
    </w:p>
    <w:p w:rsidR="00EE3CA0" w:rsidRPr="00EE3CA0" w:rsidRDefault="00EE3CA0" w:rsidP="00EE3CA0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Similarly, add another panel to your dashboard.</w:t>
      </w:r>
    </w:p>
    <w:p w:rsidR="00EE3CA0" w:rsidRPr="00EE3CA0" w:rsidRDefault="00EE3CA0" w:rsidP="00EE3CA0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Use KQL queries to fetch event logs from the Event Hub or Azure Monitor. </w:t>
      </w:r>
    </w:p>
    <w:p w:rsidR="00EE3CA0" w:rsidRPr="00EE3CA0" w:rsidRDefault="00EE3CA0" w:rsidP="00EE3CA0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ustomize the panel to show event trends and details.</w:t>
      </w:r>
    </w:p>
    <w:p w:rsidR="00EE3CA0" w:rsidRPr="00EE3CA0" w:rsidRDefault="00EE3CA0" w:rsidP="00EE3CA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7. Finalize and Review</w:t>
      </w:r>
    </w:p>
    <w:p w:rsidR="00EE3CA0" w:rsidRPr="00EE3CA0" w:rsidRDefault="00EE3CA0" w:rsidP="00EE3CA0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Review Dashboards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: Ensure the data </w:t>
      </w:r>
      <w:proofErr w:type="gramStart"/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s displayed</w:t>
      </w:r>
      <w:proofErr w:type="gramEnd"/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correctly and the panels meet your requirements.</w:t>
      </w:r>
    </w:p>
    <w:p w:rsidR="00EE3CA0" w:rsidRPr="00EE3CA0" w:rsidRDefault="00EE3CA0" w:rsidP="00EE3CA0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djust Queries and Panels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Fine-tune queries and visualization settings as needed.</w:t>
      </w:r>
    </w:p>
    <w:p w:rsidR="00EE3CA0" w:rsidRPr="00EE3CA0" w:rsidRDefault="00EE3CA0" w:rsidP="00EE3CA0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ave and Share Dashboard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Save your dashboard and configure sharing settings if necessary.</w:t>
      </w:r>
    </w:p>
    <w:p w:rsidR="00EE3CA0" w:rsidRPr="00EE3CA0" w:rsidRDefault="00EE3CA0" w:rsidP="00EE3CA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Conclusion</w:t>
      </w:r>
    </w:p>
    <w:p w:rsidR="00EE3CA0" w:rsidRPr="00EE3CA0" w:rsidRDefault="00EE3CA0" w:rsidP="00EE3CA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Monitoring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Regularly check the dashboard for accurate and updated data.</w:t>
      </w:r>
    </w:p>
    <w:p w:rsidR="00EE3CA0" w:rsidRPr="00EE3CA0" w:rsidRDefault="00EE3CA0" w:rsidP="00EE3CA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EE3CA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pdates</w:t>
      </w:r>
      <w:r w:rsidRPr="00EE3CA0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: Keep Grafana and Azure configurations updated to accommodate any changes in data sources or requirements.</w:t>
      </w:r>
    </w:p>
    <w:p w:rsidR="001A6AC9" w:rsidRPr="00EE3CA0" w:rsidRDefault="001A6AC9">
      <w:pPr>
        <w:rPr>
          <w:rFonts w:ascii="Times New Roman" w:hAnsi="Times New Roman" w:cs="Times New Roman"/>
        </w:rPr>
      </w:pPr>
    </w:p>
    <w:sectPr w:rsidR="001A6AC9" w:rsidRPr="00EE3C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176F5"/>
    <w:multiLevelType w:val="multilevel"/>
    <w:tmpl w:val="EA903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7A055F"/>
    <w:multiLevelType w:val="multilevel"/>
    <w:tmpl w:val="9710B0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CA3F0C"/>
    <w:multiLevelType w:val="multilevel"/>
    <w:tmpl w:val="CDA6E3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A676A4C"/>
    <w:multiLevelType w:val="multilevel"/>
    <w:tmpl w:val="440013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A7507AF"/>
    <w:multiLevelType w:val="multilevel"/>
    <w:tmpl w:val="F02ED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C357E07"/>
    <w:multiLevelType w:val="multilevel"/>
    <w:tmpl w:val="2F16B4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C524456"/>
    <w:multiLevelType w:val="multilevel"/>
    <w:tmpl w:val="BB5C3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BD51923"/>
    <w:multiLevelType w:val="multilevel"/>
    <w:tmpl w:val="2E0E2F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11052EB"/>
    <w:multiLevelType w:val="multilevel"/>
    <w:tmpl w:val="8B5011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245092E"/>
    <w:multiLevelType w:val="multilevel"/>
    <w:tmpl w:val="ADC29B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8"/>
  </w:num>
  <w:num w:numId="3">
    <w:abstractNumId w:val="9"/>
  </w:num>
  <w:num w:numId="4">
    <w:abstractNumId w:val="2"/>
  </w:num>
  <w:num w:numId="5">
    <w:abstractNumId w:val="7"/>
  </w:num>
  <w:num w:numId="6">
    <w:abstractNumId w:val="1"/>
  </w:num>
  <w:num w:numId="7">
    <w:abstractNumId w:val="3"/>
  </w:num>
  <w:num w:numId="8">
    <w:abstractNumId w:val="5"/>
  </w:num>
  <w:num w:numId="9">
    <w:abstractNumId w:val="6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SxMDExNTM1MDC1NDFV0lEKTi0uzszPAykwrAUAM3EgdiwAAAA="/>
  </w:docVars>
  <w:rsids>
    <w:rsidRoot w:val="00EE3CA0"/>
    <w:rsid w:val="001A6AC9"/>
    <w:rsid w:val="00EE3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26B872"/>
  <w15:chartTrackingRefBased/>
  <w15:docId w15:val="{21D05830-71F9-4401-BEFB-271E54192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E3CA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ar-SA"/>
      <w14:ligatures w14:val="none"/>
    </w:rPr>
  </w:style>
  <w:style w:type="paragraph" w:styleId="Heading2">
    <w:name w:val="heading 2"/>
    <w:basedOn w:val="Normal"/>
    <w:link w:val="Heading2Char"/>
    <w:uiPriority w:val="9"/>
    <w:qFormat/>
    <w:rsid w:val="00EE3CA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en-IN" w:bidi="ar-SA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EE3CA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3CA0"/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ar-SA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EE3CA0"/>
    <w:rPr>
      <w:rFonts w:ascii="Times New Roman" w:eastAsia="Times New Roman" w:hAnsi="Times New Roman" w:cs="Times New Roman"/>
      <w:b/>
      <w:bCs/>
      <w:kern w:val="0"/>
      <w:sz w:val="36"/>
      <w:szCs w:val="36"/>
      <w:lang w:eastAsia="en-IN" w:bidi="ar-SA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EE3CA0"/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EE3C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ar-SA"/>
      <w14:ligatures w14:val="none"/>
    </w:rPr>
  </w:style>
  <w:style w:type="character" w:styleId="Strong">
    <w:name w:val="Strong"/>
    <w:basedOn w:val="DefaultParagraphFont"/>
    <w:uiPriority w:val="22"/>
    <w:qFormat/>
    <w:rsid w:val="00EE3CA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EE3CA0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EE3CA0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3C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N" w:bidi="ar-SA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3CA0"/>
    <w:rPr>
      <w:rFonts w:ascii="Courier New" w:eastAsia="Times New Roman" w:hAnsi="Courier New" w:cs="Courier New"/>
      <w:kern w:val="0"/>
      <w:sz w:val="20"/>
      <w:szCs w:val="20"/>
      <w:lang w:eastAsia="en-IN" w:bidi="ar-S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350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67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37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19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449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3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51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07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405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ortal.azure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61</Words>
  <Characters>3772</Characters>
  <Application>Microsoft Office Word</Application>
  <DocSecurity>0</DocSecurity>
  <Lines>31</Lines>
  <Paragraphs>8</Paragraphs>
  <ScaleCrop>false</ScaleCrop>
  <Company/>
  <LinksUpToDate>false</LinksUpToDate>
  <CharactersWithSpaces>4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Srivastava</dc:creator>
  <cp:keywords/>
  <dc:description/>
  <cp:lastModifiedBy>Yash Srivastava</cp:lastModifiedBy>
  <cp:revision>1</cp:revision>
  <dcterms:created xsi:type="dcterms:W3CDTF">2024-08-30T09:40:00Z</dcterms:created>
  <dcterms:modified xsi:type="dcterms:W3CDTF">2024-08-30T09:41:00Z</dcterms:modified>
</cp:coreProperties>
</file>